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4EF20" w14:textId="18BF224D" w:rsidR="00B874B8" w:rsidRPr="00303E33" w:rsidRDefault="00F56C12" w:rsidP="00F56C12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 w:rsidRPr="00303E33">
        <w:rPr>
          <w:rFonts w:cstheme="minorHAnsi"/>
          <w:b/>
          <w:bCs/>
          <w:sz w:val="32"/>
          <w:szCs w:val="32"/>
        </w:rPr>
        <w:t>Jayne Austin</w:t>
      </w:r>
    </w:p>
    <w:p w14:paraId="166C3399" w14:textId="2433A7BF" w:rsidR="00F56C12" w:rsidRPr="00303E33" w:rsidRDefault="00F56C12" w:rsidP="00F56C12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303E33">
        <w:rPr>
          <w:rFonts w:cstheme="minorHAnsi"/>
          <w:b/>
          <w:bCs/>
          <w:sz w:val="24"/>
          <w:szCs w:val="24"/>
        </w:rPr>
        <w:t>(She, Her, Hers)</w:t>
      </w:r>
    </w:p>
    <w:p w14:paraId="29D8A612" w14:textId="6B2A664E" w:rsidR="0093352A" w:rsidRPr="00303E33" w:rsidRDefault="0093352A" w:rsidP="00F56C12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303E33">
        <w:rPr>
          <w:rFonts w:cstheme="minorHAnsi"/>
          <w:b/>
          <w:bCs/>
          <w:sz w:val="24"/>
          <w:szCs w:val="24"/>
        </w:rPr>
        <w:t>123 Literary Lane, Louisville, KY  40222</w:t>
      </w:r>
    </w:p>
    <w:p w14:paraId="42D2D1E6" w14:textId="4FCA472D" w:rsidR="00251F24" w:rsidRPr="00303E33" w:rsidRDefault="00E958D8" w:rsidP="00F52C29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303E33">
        <w:rPr>
          <w:rFonts w:cstheme="minorHAnsi"/>
          <w:b/>
          <w:bCs/>
          <w:sz w:val="24"/>
          <w:szCs w:val="24"/>
        </w:rPr>
        <w:t xml:space="preserve">(502) 555-1234 • </w:t>
      </w:r>
      <w:r w:rsidR="00AE673C" w:rsidRPr="009339FE">
        <w:rPr>
          <w:rFonts w:cstheme="minorHAnsi"/>
          <w:b/>
          <w:bCs/>
          <w:sz w:val="24"/>
          <w:szCs w:val="24"/>
        </w:rPr>
        <w:t>jayne.austin@louisville.edu</w:t>
      </w:r>
    </w:p>
    <w:p w14:paraId="47532F31" w14:textId="739226AB" w:rsidR="00F52C29" w:rsidRPr="00303E33" w:rsidRDefault="00AE673C" w:rsidP="00F52C29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9339FE">
        <w:rPr>
          <w:rFonts w:cstheme="minorHAnsi"/>
          <w:b/>
          <w:bCs/>
          <w:sz w:val="24"/>
          <w:szCs w:val="24"/>
        </w:rPr>
        <w:t>www.linkedin.com/in/jayne_austin</w:t>
      </w:r>
      <w:r w:rsidR="00F52C29" w:rsidRPr="00303E33">
        <w:rPr>
          <w:rFonts w:cstheme="minorHAnsi"/>
          <w:b/>
          <w:bCs/>
          <w:sz w:val="24"/>
          <w:szCs w:val="24"/>
        </w:rPr>
        <w:t xml:space="preserve"> </w:t>
      </w:r>
    </w:p>
    <w:p w14:paraId="24E281A3" w14:textId="11DBD11F" w:rsidR="00B874B8" w:rsidRPr="00303E33" w:rsidRDefault="00B874B8" w:rsidP="00F56C12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4A8B33D8" w14:textId="77777777" w:rsidR="00B874B8" w:rsidRPr="00303E33" w:rsidRDefault="00B874B8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03E33">
        <w:rPr>
          <w:rFonts w:cstheme="minorHAnsi"/>
          <w:b/>
          <w:bCs/>
          <w:sz w:val="24"/>
          <w:szCs w:val="24"/>
          <w:u w:val="single"/>
        </w:rPr>
        <w:t>EDUCATION</w:t>
      </w:r>
    </w:p>
    <w:p w14:paraId="709C1643" w14:textId="63735C58" w:rsidR="004C2CD8" w:rsidRPr="00303E33" w:rsidRDefault="00B874B8" w:rsidP="00366499">
      <w:pPr>
        <w:tabs>
          <w:tab w:val="right" w:pos="9360"/>
        </w:tabs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03E33">
        <w:rPr>
          <w:rFonts w:cstheme="minorHAnsi"/>
          <w:b/>
          <w:bCs/>
          <w:sz w:val="24"/>
          <w:szCs w:val="24"/>
        </w:rPr>
        <w:t>B</w:t>
      </w:r>
      <w:r w:rsidR="00CF1505" w:rsidRPr="00303E33">
        <w:rPr>
          <w:rFonts w:cstheme="minorHAnsi"/>
          <w:b/>
          <w:bCs/>
          <w:sz w:val="24"/>
          <w:szCs w:val="24"/>
        </w:rPr>
        <w:t>achelor of Arts</w:t>
      </w:r>
      <w:r w:rsidRPr="00303E33">
        <w:rPr>
          <w:rFonts w:cstheme="minorHAnsi"/>
          <w:b/>
          <w:bCs/>
          <w:sz w:val="24"/>
          <w:szCs w:val="24"/>
        </w:rPr>
        <w:t xml:space="preserve"> in English, Literature Track</w:t>
      </w:r>
      <w:r w:rsidR="00366499" w:rsidRPr="00303E33">
        <w:rPr>
          <w:rFonts w:cstheme="minorHAnsi"/>
          <w:b/>
          <w:bCs/>
          <w:sz w:val="24"/>
          <w:szCs w:val="24"/>
        </w:rPr>
        <w:tab/>
      </w:r>
      <w:r w:rsidR="00D61D5B" w:rsidRPr="00840FD0">
        <w:rPr>
          <w:rFonts w:cstheme="minorHAnsi"/>
          <w:sz w:val="24"/>
          <w:szCs w:val="24"/>
        </w:rPr>
        <w:t>May 2022</w:t>
      </w:r>
    </w:p>
    <w:p w14:paraId="041FB518" w14:textId="0D91BD31" w:rsidR="00DA0D02" w:rsidRPr="00303E33" w:rsidRDefault="00B874B8" w:rsidP="00F56C12">
      <w:p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University of Louisville, Louisville, KY</w:t>
      </w:r>
    </w:p>
    <w:p w14:paraId="2B13BB79" w14:textId="6C3274F2" w:rsidR="00AE673C" w:rsidRPr="00303E33" w:rsidRDefault="00AE673C" w:rsidP="00F56C12">
      <w:p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GPA: 4.0/4.0</w:t>
      </w:r>
    </w:p>
    <w:p w14:paraId="1A3FC362" w14:textId="77777777" w:rsidR="00D5480A" w:rsidRPr="00303E33" w:rsidRDefault="00366499" w:rsidP="00F56C12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303E33">
        <w:rPr>
          <w:rFonts w:cstheme="minorHAnsi"/>
          <w:i/>
          <w:iCs/>
          <w:sz w:val="24"/>
          <w:szCs w:val="24"/>
        </w:rPr>
        <w:t xml:space="preserve">Relevant Courses:  </w:t>
      </w:r>
    </w:p>
    <w:p w14:paraId="50D9540B" w14:textId="2F036526" w:rsidR="00D5480A" w:rsidRPr="00303E33" w:rsidRDefault="00366499" w:rsidP="00D5480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Literary and Cultural Theor</w:t>
      </w:r>
      <w:r w:rsidR="00D5480A" w:rsidRPr="00303E33">
        <w:rPr>
          <w:rFonts w:cstheme="minorHAnsi"/>
          <w:sz w:val="24"/>
          <w:szCs w:val="24"/>
        </w:rPr>
        <w:t>y</w:t>
      </w:r>
    </w:p>
    <w:p w14:paraId="6D6EF8E3" w14:textId="0FBF6FA2" w:rsidR="00D5480A" w:rsidRPr="00303E33" w:rsidRDefault="00366499" w:rsidP="00D5480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Literature</w:t>
      </w:r>
      <w:r w:rsidR="00B6727C" w:rsidRPr="00303E33">
        <w:rPr>
          <w:rFonts w:cstheme="minorHAnsi"/>
          <w:sz w:val="24"/>
          <w:szCs w:val="24"/>
        </w:rPr>
        <w:t xml:space="preserve"> in English </w:t>
      </w:r>
      <w:r w:rsidRPr="00303E33">
        <w:rPr>
          <w:rFonts w:cstheme="minorHAnsi"/>
          <w:sz w:val="24"/>
          <w:szCs w:val="24"/>
        </w:rPr>
        <w:t>after 1800</w:t>
      </w:r>
    </w:p>
    <w:p w14:paraId="39F61127" w14:textId="6716B6C8" w:rsidR="0065367E" w:rsidRPr="00303E33" w:rsidRDefault="00BC450F" w:rsidP="00D5480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Women and Global Literature</w:t>
      </w:r>
    </w:p>
    <w:p w14:paraId="2F33AF50" w14:textId="77777777" w:rsidR="00BC450F" w:rsidRPr="00303E33" w:rsidRDefault="00BC450F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</w:p>
    <w:p w14:paraId="0DF5F002" w14:textId="7E559C2E" w:rsidR="00DA0D02" w:rsidRPr="00303E33" w:rsidRDefault="00B874B8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03E33">
        <w:rPr>
          <w:rFonts w:cstheme="minorHAnsi"/>
          <w:b/>
          <w:bCs/>
          <w:sz w:val="24"/>
          <w:szCs w:val="24"/>
          <w:u w:val="single"/>
        </w:rPr>
        <w:t>TEACHING</w:t>
      </w:r>
      <w:r w:rsidR="00AE673C" w:rsidRPr="00303E33">
        <w:rPr>
          <w:rFonts w:cstheme="minorHAnsi"/>
          <w:b/>
          <w:bCs/>
          <w:sz w:val="24"/>
          <w:szCs w:val="24"/>
          <w:u w:val="single"/>
        </w:rPr>
        <w:t xml:space="preserve"> EXPERIENCE</w:t>
      </w:r>
      <w:r w:rsidRPr="00303E33">
        <w:rPr>
          <w:rFonts w:cstheme="minorHAnsi"/>
          <w:b/>
          <w:bCs/>
          <w:sz w:val="24"/>
          <w:szCs w:val="24"/>
          <w:u w:val="single"/>
        </w:rPr>
        <w:t xml:space="preserve"> </w:t>
      </w:r>
    </w:p>
    <w:p w14:paraId="1BB4E225" w14:textId="3B0D7CBF" w:rsidR="00DA0D02" w:rsidRPr="00840FD0" w:rsidRDefault="6187D48D" w:rsidP="6187D48D">
      <w:pPr>
        <w:tabs>
          <w:tab w:val="right" w:pos="9360"/>
        </w:tabs>
        <w:spacing w:after="0" w:line="240" w:lineRule="auto"/>
        <w:rPr>
          <w:sz w:val="24"/>
          <w:szCs w:val="24"/>
        </w:rPr>
      </w:pPr>
      <w:r w:rsidRPr="6187D48D">
        <w:rPr>
          <w:b/>
          <w:bCs/>
          <w:sz w:val="24"/>
          <w:szCs w:val="24"/>
        </w:rPr>
        <w:t>Undergraduate Teaching Assistant for Dr. David Smith</w:t>
      </w:r>
      <w:r w:rsidR="00342E3C">
        <w:tab/>
      </w:r>
      <w:r w:rsidRPr="6187D48D">
        <w:rPr>
          <w:sz w:val="24"/>
          <w:szCs w:val="24"/>
        </w:rPr>
        <w:t>Jan – April 2022</w:t>
      </w:r>
    </w:p>
    <w:p w14:paraId="11CCAB10" w14:textId="25209D32" w:rsidR="00DA0D02" w:rsidRPr="00303E33" w:rsidRDefault="00B874B8" w:rsidP="00F56C12">
      <w:p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 xml:space="preserve">Department of English, University of </w:t>
      </w:r>
      <w:r w:rsidR="00033A0B" w:rsidRPr="00303E33">
        <w:rPr>
          <w:rFonts w:cstheme="minorHAnsi"/>
          <w:sz w:val="24"/>
          <w:szCs w:val="24"/>
        </w:rPr>
        <w:t>Louisville</w:t>
      </w:r>
    </w:p>
    <w:p w14:paraId="54A8D2A9" w14:textId="76D1FF67" w:rsidR="00DA0D02" w:rsidRPr="00303E33" w:rsidRDefault="00342E3C" w:rsidP="007C1E12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Assisted with</w:t>
      </w:r>
      <w:r w:rsidR="00AE673C" w:rsidRPr="00303E33">
        <w:rPr>
          <w:rFonts w:cstheme="minorHAnsi"/>
          <w:sz w:val="24"/>
          <w:szCs w:val="24"/>
        </w:rPr>
        <w:t xml:space="preserve"> lectures for</w:t>
      </w:r>
      <w:r w:rsidRPr="00303E33">
        <w:rPr>
          <w:rFonts w:cstheme="minorHAnsi"/>
          <w:sz w:val="24"/>
          <w:szCs w:val="24"/>
        </w:rPr>
        <w:t xml:space="preserve"> t</w:t>
      </w:r>
      <w:r w:rsidR="00FB51CD" w:rsidRPr="00303E33">
        <w:rPr>
          <w:rFonts w:cstheme="minorHAnsi"/>
          <w:sz w:val="24"/>
          <w:szCs w:val="24"/>
        </w:rPr>
        <w:t>wo</w:t>
      </w:r>
      <w:r w:rsidRPr="00303E33">
        <w:rPr>
          <w:rFonts w:cstheme="minorHAnsi"/>
          <w:sz w:val="24"/>
          <w:szCs w:val="24"/>
        </w:rPr>
        <w:t xml:space="preserve"> sections of Intro to Literature class in Spring 2022.</w:t>
      </w:r>
      <w:r w:rsidR="00B874B8" w:rsidRPr="00303E33">
        <w:rPr>
          <w:rFonts w:cstheme="minorHAnsi"/>
          <w:sz w:val="24"/>
          <w:szCs w:val="24"/>
        </w:rPr>
        <w:t xml:space="preserve"> </w:t>
      </w:r>
    </w:p>
    <w:p w14:paraId="6C670866" w14:textId="6E31BC74" w:rsidR="00DA0D02" w:rsidRPr="00303E33" w:rsidRDefault="007C1E12" w:rsidP="007C1E12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</w:t>
      </w:r>
      <w:r w:rsidR="00B874B8" w:rsidRPr="00303E33">
        <w:rPr>
          <w:rFonts w:cstheme="minorHAnsi"/>
          <w:sz w:val="24"/>
          <w:szCs w:val="24"/>
        </w:rPr>
        <w:t xml:space="preserve">ed discussion sections, graded </w:t>
      </w:r>
      <w:r w:rsidR="00382180" w:rsidRPr="00303E33">
        <w:rPr>
          <w:rFonts w:cstheme="minorHAnsi"/>
          <w:sz w:val="24"/>
          <w:szCs w:val="24"/>
        </w:rPr>
        <w:t>papers,</w:t>
      </w:r>
      <w:r w:rsidR="00B874B8" w:rsidRPr="00303E33">
        <w:rPr>
          <w:rFonts w:cstheme="minorHAnsi"/>
          <w:sz w:val="24"/>
          <w:szCs w:val="24"/>
        </w:rPr>
        <w:t xml:space="preserve"> and </w:t>
      </w:r>
      <w:r w:rsidR="00382180">
        <w:rPr>
          <w:rFonts w:cstheme="minorHAnsi"/>
          <w:sz w:val="24"/>
          <w:szCs w:val="24"/>
        </w:rPr>
        <w:t xml:space="preserve">marked </w:t>
      </w:r>
      <w:r w:rsidR="00B874B8" w:rsidRPr="00303E33">
        <w:rPr>
          <w:rFonts w:cstheme="minorHAnsi"/>
          <w:sz w:val="24"/>
          <w:szCs w:val="24"/>
        </w:rPr>
        <w:t>exams</w:t>
      </w:r>
      <w:r w:rsidR="00B6727C" w:rsidRPr="00303E33">
        <w:rPr>
          <w:rFonts w:cstheme="minorHAnsi"/>
          <w:sz w:val="24"/>
          <w:szCs w:val="24"/>
        </w:rPr>
        <w:t xml:space="preserve"> for 45 students</w:t>
      </w:r>
      <w:r w:rsidR="00B874B8" w:rsidRPr="00303E33">
        <w:rPr>
          <w:rFonts w:cstheme="minorHAnsi"/>
          <w:sz w:val="24"/>
          <w:szCs w:val="24"/>
        </w:rPr>
        <w:t xml:space="preserve">. </w:t>
      </w:r>
    </w:p>
    <w:p w14:paraId="3DE0F543" w14:textId="7A2DDE95" w:rsidR="00FB51CD" w:rsidRPr="00303E33" w:rsidRDefault="00FB51CD" w:rsidP="008216F3">
      <w:pPr>
        <w:spacing w:after="0" w:line="240" w:lineRule="auto"/>
        <w:ind w:left="540" w:hanging="180"/>
        <w:rPr>
          <w:rFonts w:cstheme="minorHAnsi"/>
          <w:sz w:val="24"/>
          <w:szCs w:val="24"/>
        </w:rPr>
      </w:pPr>
    </w:p>
    <w:p w14:paraId="4CC0F2C3" w14:textId="04BC2C9E" w:rsidR="00FB51CD" w:rsidRPr="00303E33" w:rsidRDefault="6187D48D" w:rsidP="6187D48D">
      <w:pPr>
        <w:tabs>
          <w:tab w:val="right" w:pos="9360"/>
        </w:tabs>
        <w:spacing w:after="0" w:line="240" w:lineRule="auto"/>
        <w:rPr>
          <w:b/>
          <w:bCs/>
          <w:sz w:val="24"/>
          <w:szCs w:val="24"/>
        </w:rPr>
      </w:pPr>
      <w:r w:rsidRPr="6187D48D">
        <w:rPr>
          <w:b/>
          <w:bCs/>
          <w:sz w:val="24"/>
          <w:szCs w:val="24"/>
        </w:rPr>
        <w:t>Undergraduate Teaching Assistant for Dr. Sarah Jones</w:t>
      </w:r>
      <w:r w:rsidR="00FB51CD">
        <w:tab/>
      </w:r>
      <w:r w:rsidRPr="6187D48D">
        <w:rPr>
          <w:sz w:val="24"/>
          <w:szCs w:val="24"/>
        </w:rPr>
        <w:t>Aug – Dec 2021</w:t>
      </w:r>
    </w:p>
    <w:p w14:paraId="6AA497B0" w14:textId="7A76A6CD" w:rsidR="00D5480A" w:rsidRPr="00303E33" w:rsidRDefault="00D5480A" w:rsidP="00D5480A">
      <w:p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Department of English, University of Louisville</w:t>
      </w:r>
    </w:p>
    <w:p w14:paraId="0B1711F0" w14:textId="0D9C5CC2" w:rsidR="00D5480A" w:rsidRPr="00303E33" w:rsidRDefault="6187D48D" w:rsidP="6187D48D">
      <w:pPr>
        <w:pStyle w:val="ListParagraph"/>
        <w:numPr>
          <w:ilvl w:val="0"/>
          <w:numId w:val="1"/>
        </w:numPr>
        <w:spacing w:after="0" w:line="240" w:lineRule="auto"/>
        <w:rPr>
          <w:rFonts w:eastAsiaTheme="minorEastAsia"/>
          <w:sz w:val="24"/>
          <w:szCs w:val="24"/>
        </w:rPr>
      </w:pPr>
      <w:r w:rsidRPr="6187D48D">
        <w:rPr>
          <w:sz w:val="24"/>
          <w:szCs w:val="24"/>
        </w:rPr>
        <w:t>Assisted with lectures for one section of Intro to Creative Writing in Fall 2021.</w:t>
      </w:r>
    </w:p>
    <w:p w14:paraId="3EC7FB54" w14:textId="433568FE" w:rsidR="00D5480A" w:rsidRPr="00303E33" w:rsidRDefault="6187D48D" w:rsidP="6187D48D">
      <w:pPr>
        <w:pStyle w:val="ListParagraph"/>
        <w:numPr>
          <w:ilvl w:val="0"/>
          <w:numId w:val="1"/>
        </w:numPr>
        <w:spacing w:after="0" w:line="240" w:lineRule="auto"/>
        <w:rPr>
          <w:rFonts w:eastAsiaTheme="minorEastAsia"/>
          <w:sz w:val="24"/>
          <w:szCs w:val="24"/>
        </w:rPr>
      </w:pPr>
      <w:r w:rsidRPr="6187D48D">
        <w:rPr>
          <w:sz w:val="24"/>
          <w:szCs w:val="24"/>
        </w:rPr>
        <w:t>Led discussion sections, graded papers, and marked exams for 28 students.</w:t>
      </w:r>
    </w:p>
    <w:p w14:paraId="1D48773F" w14:textId="00137C24" w:rsidR="00805981" w:rsidRPr="00303E33" w:rsidRDefault="00805981" w:rsidP="00D5480A">
      <w:pPr>
        <w:pStyle w:val="ListParagraph"/>
        <w:spacing w:after="0" w:line="240" w:lineRule="auto"/>
        <w:ind w:left="630"/>
        <w:rPr>
          <w:rFonts w:cstheme="minorHAnsi"/>
          <w:sz w:val="24"/>
          <w:szCs w:val="24"/>
        </w:rPr>
      </w:pPr>
    </w:p>
    <w:p w14:paraId="068E12CD" w14:textId="4268CB4A" w:rsidR="00805981" w:rsidRPr="00303E33" w:rsidRDefault="001F7CCF" w:rsidP="00F008A3">
      <w:pPr>
        <w:tabs>
          <w:tab w:val="right" w:pos="9360"/>
        </w:tabs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03E33">
        <w:rPr>
          <w:rFonts w:cstheme="minorHAnsi"/>
          <w:b/>
          <w:bCs/>
          <w:sz w:val="24"/>
          <w:szCs w:val="24"/>
        </w:rPr>
        <w:t>Reading Tutor</w:t>
      </w:r>
      <w:r w:rsidRPr="00303E33">
        <w:rPr>
          <w:rFonts w:cstheme="minorHAnsi"/>
          <w:b/>
          <w:bCs/>
          <w:sz w:val="24"/>
          <w:szCs w:val="24"/>
        </w:rPr>
        <w:tab/>
      </w:r>
      <w:r w:rsidRPr="00840FD0">
        <w:rPr>
          <w:rFonts w:cstheme="minorHAnsi"/>
          <w:sz w:val="24"/>
          <w:szCs w:val="24"/>
        </w:rPr>
        <w:t xml:space="preserve">Aug 2019 </w:t>
      </w:r>
      <w:r w:rsidR="00CA2DA4" w:rsidRPr="00840FD0">
        <w:rPr>
          <w:rFonts w:cstheme="minorHAnsi"/>
          <w:sz w:val="24"/>
          <w:szCs w:val="24"/>
        </w:rPr>
        <w:t>–</w:t>
      </w:r>
      <w:r w:rsidRPr="00840FD0">
        <w:rPr>
          <w:rFonts w:cstheme="minorHAnsi"/>
          <w:sz w:val="24"/>
          <w:szCs w:val="24"/>
        </w:rPr>
        <w:t xml:space="preserve"> April</w:t>
      </w:r>
      <w:r w:rsidR="00CA2DA4" w:rsidRPr="00840FD0">
        <w:rPr>
          <w:rFonts w:cstheme="minorHAnsi"/>
          <w:sz w:val="24"/>
          <w:szCs w:val="24"/>
        </w:rPr>
        <w:t xml:space="preserve"> 2020</w:t>
      </w:r>
    </w:p>
    <w:p w14:paraId="494BA010" w14:textId="79DB3118" w:rsidR="00CA2DA4" w:rsidRPr="00303E33" w:rsidRDefault="008E4DF6" w:rsidP="00F008A3">
      <w:pPr>
        <w:tabs>
          <w:tab w:val="right" w:pos="9360"/>
        </w:tabs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Resources for Academic Achievement (REACH), University of Louisville</w:t>
      </w:r>
    </w:p>
    <w:p w14:paraId="54BCAF17" w14:textId="01CDAC69" w:rsidR="00E6503B" w:rsidRPr="00303E33" w:rsidRDefault="00775E88" w:rsidP="00775E88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 xml:space="preserve">Utilized a combination of techniques including reading aloud, </w:t>
      </w:r>
      <w:r w:rsidR="00185AEA" w:rsidRPr="00303E33">
        <w:rPr>
          <w:rFonts w:cstheme="minorHAnsi"/>
          <w:sz w:val="24"/>
          <w:szCs w:val="24"/>
        </w:rPr>
        <w:t>pre-teaching vocabulary, and drilling sight words</w:t>
      </w:r>
      <w:r w:rsidR="000431FA" w:rsidRPr="00303E33">
        <w:rPr>
          <w:rFonts w:cstheme="minorHAnsi"/>
          <w:sz w:val="24"/>
          <w:szCs w:val="24"/>
        </w:rPr>
        <w:t xml:space="preserve"> to help students in GEN 105 to improve their reading skills</w:t>
      </w:r>
      <w:r w:rsidR="00CA6A55" w:rsidRPr="00303E33">
        <w:rPr>
          <w:rFonts w:cstheme="minorHAnsi"/>
          <w:sz w:val="24"/>
          <w:szCs w:val="24"/>
        </w:rPr>
        <w:t>.</w:t>
      </w:r>
    </w:p>
    <w:p w14:paraId="31C9C060" w14:textId="02B3D855" w:rsidR="000866C2" w:rsidRPr="00303E33" w:rsidRDefault="000866C2" w:rsidP="00775E88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 xml:space="preserve">Taught best practices for improving study skills </w:t>
      </w:r>
      <w:r w:rsidR="001C74E0" w:rsidRPr="00303E33">
        <w:rPr>
          <w:rFonts w:cstheme="minorHAnsi"/>
          <w:sz w:val="24"/>
          <w:szCs w:val="24"/>
        </w:rPr>
        <w:t xml:space="preserve">including </w:t>
      </w:r>
      <w:r w:rsidR="00EB1C83" w:rsidRPr="00303E33">
        <w:rPr>
          <w:rFonts w:cstheme="minorHAnsi"/>
          <w:sz w:val="24"/>
          <w:szCs w:val="24"/>
        </w:rPr>
        <w:t xml:space="preserve">goal </w:t>
      </w:r>
      <w:r w:rsidR="00FD372B" w:rsidRPr="00303E33">
        <w:rPr>
          <w:rFonts w:cstheme="minorHAnsi"/>
          <w:sz w:val="24"/>
          <w:szCs w:val="24"/>
        </w:rPr>
        <w:t>setting, organizing</w:t>
      </w:r>
      <w:r w:rsidR="001C74E0" w:rsidRPr="00303E33">
        <w:rPr>
          <w:rFonts w:cstheme="minorHAnsi"/>
          <w:sz w:val="24"/>
          <w:szCs w:val="24"/>
        </w:rPr>
        <w:t xml:space="preserve"> notes, and </w:t>
      </w:r>
      <w:r w:rsidR="00EB1C83" w:rsidRPr="00303E33">
        <w:rPr>
          <w:rFonts w:cstheme="minorHAnsi"/>
          <w:sz w:val="24"/>
          <w:szCs w:val="24"/>
        </w:rPr>
        <w:t>daily review</w:t>
      </w:r>
      <w:r w:rsidR="001566A0" w:rsidRPr="00303E33">
        <w:rPr>
          <w:rFonts w:cstheme="minorHAnsi"/>
          <w:sz w:val="24"/>
          <w:szCs w:val="24"/>
        </w:rPr>
        <w:t xml:space="preserve"> of material to GEN 105 students</w:t>
      </w:r>
      <w:r w:rsidR="00CA6A55" w:rsidRPr="00303E33">
        <w:rPr>
          <w:rFonts w:cstheme="minorHAnsi"/>
          <w:sz w:val="24"/>
          <w:szCs w:val="24"/>
        </w:rPr>
        <w:t>.</w:t>
      </w:r>
    </w:p>
    <w:p w14:paraId="1CC4F78E" w14:textId="77777777" w:rsidR="00CA6A55" w:rsidRPr="00303E33" w:rsidRDefault="00CA6A55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</w:p>
    <w:p w14:paraId="475EB507" w14:textId="452E5022" w:rsidR="00DA0D02" w:rsidRPr="00303E33" w:rsidRDefault="00B874B8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03E33">
        <w:rPr>
          <w:rFonts w:cstheme="minorHAnsi"/>
          <w:b/>
          <w:bCs/>
          <w:sz w:val="24"/>
          <w:szCs w:val="24"/>
          <w:u w:val="single"/>
        </w:rPr>
        <w:t xml:space="preserve">RESEARCH EXPERIENCE </w:t>
      </w:r>
    </w:p>
    <w:p w14:paraId="1993240D" w14:textId="4AAFD234" w:rsidR="00DA0D02" w:rsidRPr="00303E33" w:rsidRDefault="6187D48D" w:rsidP="6187D48D">
      <w:pPr>
        <w:tabs>
          <w:tab w:val="right" w:pos="9360"/>
        </w:tabs>
        <w:spacing w:after="0" w:line="240" w:lineRule="auto"/>
        <w:rPr>
          <w:b/>
          <w:bCs/>
          <w:sz w:val="24"/>
          <w:szCs w:val="24"/>
        </w:rPr>
      </w:pPr>
      <w:r w:rsidRPr="6187D48D">
        <w:rPr>
          <w:b/>
          <w:bCs/>
          <w:sz w:val="24"/>
          <w:szCs w:val="24"/>
        </w:rPr>
        <w:t>Research Assistant for Dr. Karen Johnson</w:t>
      </w:r>
      <w:r w:rsidR="00B874B8">
        <w:tab/>
      </w:r>
      <w:r w:rsidRPr="6187D48D">
        <w:rPr>
          <w:sz w:val="24"/>
          <w:szCs w:val="24"/>
        </w:rPr>
        <w:t>Jan – April 2021</w:t>
      </w:r>
    </w:p>
    <w:p w14:paraId="454EA635" w14:textId="7169A936" w:rsidR="008B5CBE" w:rsidRDefault="00B874B8" w:rsidP="00F56C12">
      <w:p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 xml:space="preserve">Department of English, University of </w:t>
      </w:r>
      <w:r w:rsidR="003C6934" w:rsidRPr="00303E33">
        <w:rPr>
          <w:rFonts w:cstheme="minorHAnsi"/>
          <w:sz w:val="24"/>
          <w:szCs w:val="24"/>
        </w:rPr>
        <w:t>Louisville</w:t>
      </w:r>
    </w:p>
    <w:p w14:paraId="7D8D660A" w14:textId="1537CF44" w:rsidR="007E6045" w:rsidRDefault="009B7F30" w:rsidP="007E6045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tilized archives within the </w:t>
      </w:r>
      <w:proofErr w:type="spellStart"/>
      <w:r>
        <w:rPr>
          <w:rFonts w:cstheme="minorHAnsi"/>
          <w:sz w:val="24"/>
          <w:szCs w:val="24"/>
        </w:rPr>
        <w:t>Ekstrom</w:t>
      </w:r>
      <w:proofErr w:type="spellEnd"/>
      <w:r>
        <w:rPr>
          <w:rFonts w:cstheme="minorHAnsi"/>
          <w:sz w:val="24"/>
          <w:szCs w:val="24"/>
        </w:rPr>
        <w:t xml:space="preserve"> Library to conduct primary source research</w:t>
      </w:r>
      <w:r w:rsidR="000C1324">
        <w:rPr>
          <w:rFonts w:cstheme="minorHAnsi"/>
          <w:sz w:val="24"/>
          <w:szCs w:val="24"/>
        </w:rPr>
        <w:t>.</w:t>
      </w:r>
    </w:p>
    <w:p w14:paraId="2689791F" w14:textId="4F481B36" w:rsidR="008A2AA4" w:rsidRDefault="008A2AA4" w:rsidP="007E6045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eviewed the literature of </w:t>
      </w:r>
      <w:r w:rsidR="00517C4D">
        <w:rPr>
          <w:rFonts w:cstheme="minorHAnsi"/>
          <w:sz w:val="24"/>
          <w:szCs w:val="24"/>
        </w:rPr>
        <w:t xml:space="preserve">six </w:t>
      </w:r>
      <w:r w:rsidR="00C74513">
        <w:rPr>
          <w:rFonts w:cstheme="minorHAnsi"/>
          <w:sz w:val="24"/>
          <w:szCs w:val="24"/>
        </w:rPr>
        <w:t>Regency Period historians</w:t>
      </w:r>
      <w:r w:rsidR="00BA1661">
        <w:rPr>
          <w:rFonts w:cstheme="minorHAnsi"/>
          <w:sz w:val="24"/>
          <w:szCs w:val="24"/>
        </w:rPr>
        <w:t xml:space="preserve"> </w:t>
      </w:r>
      <w:r w:rsidR="001D010A">
        <w:rPr>
          <w:rFonts w:cstheme="minorHAnsi"/>
          <w:sz w:val="24"/>
          <w:szCs w:val="24"/>
        </w:rPr>
        <w:t xml:space="preserve">and </w:t>
      </w:r>
      <w:r w:rsidR="008D12D1">
        <w:rPr>
          <w:rFonts w:cstheme="minorHAnsi"/>
          <w:sz w:val="24"/>
          <w:szCs w:val="24"/>
        </w:rPr>
        <w:t>wrote an analysis</w:t>
      </w:r>
      <w:r w:rsidR="00BD0CEA">
        <w:rPr>
          <w:rFonts w:cstheme="minorHAnsi"/>
          <w:sz w:val="24"/>
          <w:szCs w:val="24"/>
        </w:rPr>
        <w:t xml:space="preserve"> of each</w:t>
      </w:r>
      <w:r w:rsidR="000C1324">
        <w:rPr>
          <w:rFonts w:cstheme="minorHAnsi"/>
          <w:sz w:val="24"/>
          <w:szCs w:val="24"/>
        </w:rPr>
        <w:t>.</w:t>
      </w:r>
    </w:p>
    <w:p w14:paraId="5FE89E8A" w14:textId="06A23431" w:rsidR="008B5CBE" w:rsidRPr="00303E33" w:rsidRDefault="00A967C6" w:rsidP="008D2AD0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reated draft of </w:t>
      </w:r>
      <w:r w:rsidR="00172611">
        <w:rPr>
          <w:rFonts w:cstheme="minorHAnsi"/>
          <w:sz w:val="24"/>
          <w:szCs w:val="24"/>
        </w:rPr>
        <w:t xml:space="preserve">Regency Period portion of </w:t>
      </w:r>
      <w:r>
        <w:rPr>
          <w:rFonts w:cstheme="minorHAnsi"/>
          <w:sz w:val="24"/>
          <w:szCs w:val="24"/>
        </w:rPr>
        <w:t xml:space="preserve">research report for </w:t>
      </w:r>
      <w:r w:rsidR="008D2AD0">
        <w:rPr>
          <w:rFonts w:cstheme="minorHAnsi"/>
          <w:sz w:val="24"/>
          <w:szCs w:val="24"/>
        </w:rPr>
        <w:t xml:space="preserve">Dr. Hadley’s </w:t>
      </w:r>
      <w:r>
        <w:rPr>
          <w:rFonts w:cstheme="minorHAnsi"/>
          <w:sz w:val="24"/>
          <w:szCs w:val="24"/>
        </w:rPr>
        <w:t xml:space="preserve">presentation at </w:t>
      </w:r>
      <w:r w:rsidR="000C1324" w:rsidRPr="00303E33">
        <w:rPr>
          <w:rFonts w:cstheme="minorHAnsi"/>
          <w:sz w:val="24"/>
          <w:szCs w:val="24"/>
        </w:rPr>
        <w:t>Southeast Coastal Conference on Languages and Literature. Savannah, GA, April 20</w:t>
      </w:r>
      <w:r w:rsidR="000C1324">
        <w:rPr>
          <w:rFonts w:cstheme="minorHAnsi"/>
          <w:sz w:val="24"/>
          <w:szCs w:val="24"/>
        </w:rPr>
        <w:t>21</w:t>
      </w:r>
      <w:r w:rsidR="000C1324" w:rsidRPr="00303E33">
        <w:rPr>
          <w:rFonts w:cstheme="minorHAnsi"/>
          <w:sz w:val="24"/>
          <w:szCs w:val="24"/>
        </w:rPr>
        <w:t>.</w:t>
      </w:r>
    </w:p>
    <w:p w14:paraId="42BA062A" w14:textId="203DB807" w:rsidR="007317FE" w:rsidRDefault="007317F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7AC99E89" w14:textId="40D56AF0" w:rsidR="00E6503B" w:rsidRPr="00303E33" w:rsidRDefault="007317FE" w:rsidP="007317FE">
      <w:pPr>
        <w:tabs>
          <w:tab w:val="right" w:pos="9360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ab/>
      </w:r>
      <w:r w:rsidRPr="00303E33">
        <w:rPr>
          <w:rFonts w:cstheme="minorHAnsi"/>
          <w:sz w:val="24"/>
          <w:szCs w:val="24"/>
        </w:rPr>
        <w:t>J. Aust</w:t>
      </w:r>
      <w:r>
        <w:rPr>
          <w:rFonts w:cstheme="minorHAnsi"/>
          <w:sz w:val="24"/>
          <w:szCs w:val="24"/>
        </w:rPr>
        <w:t>i</w:t>
      </w:r>
      <w:r w:rsidRPr="00303E33">
        <w:rPr>
          <w:rFonts w:cstheme="minorHAnsi"/>
          <w:sz w:val="24"/>
          <w:szCs w:val="24"/>
        </w:rPr>
        <w:t>n Page 2</w:t>
      </w:r>
    </w:p>
    <w:p w14:paraId="161BF234" w14:textId="6595E689" w:rsidR="008B5CBE" w:rsidRPr="00303E33" w:rsidRDefault="00B874B8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03E33">
        <w:rPr>
          <w:rFonts w:cstheme="minorHAnsi"/>
          <w:b/>
          <w:bCs/>
          <w:sz w:val="24"/>
          <w:szCs w:val="24"/>
          <w:u w:val="single"/>
        </w:rPr>
        <w:t xml:space="preserve">PUBLICATIONS </w:t>
      </w:r>
    </w:p>
    <w:p w14:paraId="058CE852" w14:textId="235D4E64" w:rsidR="6DE56B89" w:rsidRPr="00CF49E4" w:rsidRDefault="6DE56B89" w:rsidP="6DE56B8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CF49E4">
        <w:rPr>
          <w:rFonts w:eastAsia="Noto Serif" w:cstheme="minorHAnsi"/>
          <w:sz w:val="24"/>
          <w:szCs w:val="24"/>
        </w:rPr>
        <w:t>Austin, Jayne. 2022. “</w:t>
      </w:r>
      <w:r w:rsidR="008A2B23" w:rsidRPr="00CF49E4">
        <w:rPr>
          <w:rFonts w:cstheme="minorHAnsi"/>
          <w:sz w:val="24"/>
          <w:szCs w:val="24"/>
        </w:rPr>
        <w:t>Pride and Prejudice, Sense and Sensibility</w:t>
      </w:r>
      <w:r w:rsidR="00FB54C8" w:rsidRPr="00CF49E4">
        <w:rPr>
          <w:rFonts w:cstheme="minorHAnsi"/>
          <w:sz w:val="24"/>
          <w:szCs w:val="24"/>
        </w:rPr>
        <w:t xml:space="preserve">: </w:t>
      </w:r>
      <w:r w:rsidR="004500E3" w:rsidRPr="00CF49E4">
        <w:rPr>
          <w:rFonts w:cstheme="minorHAnsi"/>
          <w:sz w:val="24"/>
          <w:szCs w:val="24"/>
        </w:rPr>
        <w:t>Women in Literature</w:t>
      </w:r>
      <w:r w:rsidR="008D1622" w:rsidRPr="00CF49E4">
        <w:rPr>
          <w:rFonts w:cstheme="minorHAnsi"/>
          <w:sz w:val="24"/>
          <w:szCs w:val="24"/>
        </w:rPr>
        <w:t xml:space="preserve"> </w:t>
      </w:r>
      <w:r w:rsidR="00FB54C8" w:rsidRPr="00CF49E4">
        <w:rPr>
          <w:rFonts w:cstheme="minorHAnsi"/>
          <w:sz w:val="24"/>
          <w:szCs w:val="24"/>
        </w:rPr>
        <w:t xml:space="preserve">in </w:t>
      </w:r>
      <w:r w:rsidR="00B149CC" w:rsidRPr="00CF49E4">
        <w:rPr>
          <w:rFonts w:cstheme="minorHAnsi"/>
          <w:sz w:val="24"/>
          <w:szCs w:val="24"/>
        </w:rPr>
        <w:t xml:space="preserve">Early </w:t>
      </w:r>
      <w:r w:rsidR="00FD0E72" w:rsidRPr="00CF49E4">
        <w:rPr>
          <w:rFonts w:cstheme="minorHAnsi"/>
          <w:sz w:val="24"/>
          <w:szCs w:val="24"/>
        </w:rPr>
        <w:t>1800s England</w:t>
      </w:r>
      <w:r w:rsidR="0006545C" w:rsidRPr="00CF49E4">
        <w:rPr>
          <w:rFonts w:cstheme="minorHAnsi"/>
          <w:sz w:val="24"/>
          <w:szCs w:val="24"/>
        </w:rPr>
        <w:t>.</w:t>
      </w:r>
      <w:r w:rsidRPr="00CF49E4">
        <w:rPr>
          <w:rFonts w:eastAsia="Noto Serif" w:cstheme="minorHAnsi"/>
          <w:sz w:val="24"/>
          <w:szCs w:val="24"/>
        </w:rPr>
        <w:t xml:space="preserve">” </w:t>
      </w:r>
      <w:r w:rsidRPr="00CF49E4">
        <w:rPr>
          <w:rFonts w:eastAsia="Noto Serif" w:cstheme="minorHAnsi"/>
          <w:i/>
          <w:iCs/>
          <w:sz w:val="24"/>
          <w:szCs w:val="24"/>
        </w:rPr>
        <w:t>Young Scholars in Writing</w:t>
      </w:r>
      <w:r w:rsidRPr="00CF49E4">
        <w:rPr>
          <w:rFonts w:eastAsia="Noto Serif" w:cstheme="minorHAnsi"/>
          <w:sz w:val="24"/>
          <w:szCs w:val="24"/>
        </w:rPr>
        <w:t xml:space="preserve"> 19 (January), 58-61.</w:t>
      </w:r>
    </w:p>
    <w:p w14:paraId="220C0E64" w14:textId="429C6DA2" w:rsidR="6DE56B89" w:rsidRPr="00CF49E4" w:rsidRDefault="6DE56B89" w:rsidP="6DE56B89">
      <w:pPr>
        <w:spacing w:after="0" w:line="240" w:lineRule="auto"/>
        <w:rPr>
          <w:rFonts w:eastAsia="Noto Serif" w:cstheme="minorHAnsi"/>
          <w:sz w:val="24"/>
          <w:szCs w:val="24"/>
        </w:rPr>
      </w:pPr>
    </w:p>
    <w:p w14:paraId="7A3D72E8" w14:textId="4D951A2F" w:rsidR="6DE56B89" w:rsidRPr="00CF49E4" w:rsidRDefault="6DE56B89" w:rsidP="6DE56B89">
      <w:pPr>
        <w:spacing w:after="0" w:line="240" w:lineRule="auto"/>
        <w:rPr>
          <w:rFonts w:cstheme="minorHAnsi"/>
          <w:sz w:val="24"/>
          <w:szCs w:val="24"/>
        </w:rPr>
      </w:pPr>
      <w:r w:rsidRPr="00CF49E4">
        <w:rPr>
          <w:rFonts w:eastAsia="Noto Serif" w:cstheme="minorHAnsi"/>
          <w:sz w:val="24"/>
          <w:szCs w:val="24"/>
        </w:rPr>
        <w:t xml:space="preserve">Austin, Jayne. 2022. </w:t>
      </w:r>
      <w:r w:rsidR="00032C76" w:rsidRPr="00CF49E4">
        <w:rPr>
          <w:rFonts w:cstheme="minorHAnsi"/>
          <w:sz w:val="24"/>
          <w:szCs w:val="24"/>
        </w:rPr>
        <w:t xml:space="preserve">“A Golden Age of Women Writers: </w:t>
      </w:r>
      <w:r w:rsidR="00DA002C" w:rsidRPr="00CF49E4">
        <w:rPr>
          <w:rFonts w:cstheme="minorHAnsi"/>
          <w:sz w:val="24"/>
          <w:szCs w:val="24"/>
        </w:rPr>
        <w:t xml:space="preserve">The Regency Period.”  </w:t>
      </w:r>
      <w:proofErr w:type="spellStart"/>
      <w:r w:rsidR="00DA002C" w:rsidRPr="00CF49E4">
        <w:rPr>
          <w:rFonts w:cstheme="minorHAnsi"/>
          <w:i/>
          <w:iCs/>
          <w:sz w:val="24"/>
          <w:szCs w:val="24"/>
        </w:rPr>
        <w:t>thirdspace</w:t>
      </w:r>
      <w:proofErr w:type="spellEnd"/>
      <w:r w:rsidR="00DA002C" w:rsidRPr="00CF49E4">
        <w:rPr>
          <w:rFonts w:cstheme="minorHAnsi"/>
          <w:i/>
          <w:iCs/>
          <w:sz w:val="24"/>
          <w:szCs w:val="24"/>
        </w:rPr>
        <w:t xml:space="preserve"> </w:t>
      </w:r>
      <w:r w:rsidR="00DA002C" w:rsidRPr="00CF49E4">
        <w:rPr>
          <w:rFonts w:cstheme="minorHAnsi"/>
          <w:sz w:val="24"/>
          <w:szCs w:val="24"/>
        </w:rPr>
        <w:t xml:space="preserve">10 (October), 15-18.  </w:t>
      </w:r>
    </w:p>
    <w:p w14:paraId="6FEE805B" w14:textId="2CDE96B8" w:rsidR="00127904" w:rsidRPr="00303E33" w:rsidRDefault="00127904" w:rsidP="00127904">
      <w:pPr>
        <w:tabs>
          <w:tab w:val="right" w:pos="9360"/>
        </w:tabs>
        <w:spacing w:after="0" w:line="240" w:lineRule="auto"/>
        <w:rPr>
          <w:rFonts w:cstheme="minorHAnsi"/>
          <w:sz w:val="24"/>
          <w:szCs w:val="24"/>
        </w:rPr>
      </w:pPr>
    </w:p>
    <w:p w14:paraId="754B7D3D" w14:textId="2449B6EB" w:rsidR="00366D98" w:rsidRPr="00303E33" w:rsidRDefault="00B874B8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03E33">
        <w:rPr>
          <w:rFonts w:cstheme="minorHAnsi"/>
          <w:b/>
          <w:bCs/>
          <w:sz w:val="24"/>
          <w:szCs w:val="24"/>
          <w:u w:val="single"/>
        </w:rPr>
        <w:t xml:space="preserve"> CONFERENCE PRESENTATIONS </w:t>
      </w:r>
    </w:p>
    <w:p w14:paraId="7AD20E0E" w14:textId="3D1E2EF8" w:rsidR="00A70C8F" w:rsidRPr="00303E33" w:rsidRDefault="00A70C8F" w:rsidP="00D130D4">
      <w:p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“</w:t>
      </w:r>
      <w:r w:rsidR="001E7DCE" w:rsidRPr="00303E33">
        <w:rPr>
          <w:rFonts w:cstheme="minorHAnsi"/>
          <w:sz w:val="24"/>
          <w:szCs w:val="24"/>
        </w:rPr>
        <w:t>A Golden Age of Women Writers: The Regency Period</w:t>
      </w:r>
      <w:r w:rsidR="00D130D4" w:rsidRPr="00303E33">
        <w:rPr>
          <w:rFonts w:cstheme="minorHAnsi"/>
          <w:sz w:val="24"/>
          <w:szCs w:val="24"/>
        </w:rPr>
        <w:t>,</w:t>
      </w:r>
      <w:r w:rsidRPr="00303E33">
        <w:rPr>
          <w:rFonts w:cstheme="minorHAnsi"/>
          <w:sz w:val="24"/>
          <w:szCs w:val="24"/>
        </w:rPr>
        <w:t>”</w:t>
      </w:r>
      <w:r w:rsidR="007A5B92" w:rsidRPr="00303E33">
        <w:rPr>
          <w:rFonts w:cstheme="minorHAnsi"/>
          <w:sz w:val="24"/>
          <w:szCs w:val="24"/>
        </w:rPr>
        <w:t xml:space="preserve"> International Conference on Language and Literature</w:t>
      </w:r>
      <w:r w:rsidRPr="00303E33">
        <w:rPr>
          <w:rFonts w:cstheme="minorHAnsi"/>
          <w:sz w:val="24"/>
          <w:szCs w:val="24"/>
        </w:rPr>
        <w:t>. Boston, MA, May 20</w:t>
      </w:r>
      <w:r w:rsidR="00D130D4" w:rsidRPr="00303E33">
        <w:rPr>
          <w:rFonts w:cstheme="minorHAnsi"/>
          <w:sz w:val="24"/>
          <w:szCs w:val="24"/>
        </w:rPr>
        <w:t>20</w:t>
      </w:r>
      <w:r w:rsidR="009212BC" w:rsidRPr="00303E33">
        <w:rPr>
          <w:rFonts w:cstheme="minorHAnsi"/>
          <w:sz w:val="24"/>
          <w:szCs w:val="24"/>
        </w:rPr>
        <w:t>.</w:t>
      </w:r>
    </w:p>
    <w:p w14:paraId="6E2A821A" w14:textId="77777777" w:rsidR="00003940" w:rsidRPr="00303E33" w:rsidRDefault="00003940" w:rsidP="00D130D4">
      <w:pPr>
        <w:spacing w:after="0" w:line="240" w:lineRule="auto"/>
        <w:rPr>
          <w:rFonts w:cstheme="minorHAnsi"/>
          <w:sz w:val="24"/>
          <w:szCs w:val="24"/>
        </w:rPr>
      </w:pPr>
    </w:p>
    <w:p w14:paraId="5336F010" w14:textId="311CF126" w:rsidR="00C24B24" w:rsidRPr="00303E33" w:rsidRDefault="00C24B24" w:rsidP="00D130D4">
      <w:pPr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“</w:t>
      </w:r>
      <w:r w:rsidR="001E7DCE" w:rsidRPr="00303E33">
        <w:rPr>
          <w:rFonts w:cstheme="minorHAnsi"/>
          <w:sz w:val="24"/>
          <w:szCs w:val="24"/>
        </w:rPr>
        <w:t>Pride and Prejudice, Sense and Sensibility:  Women in Literature in Early 1800s England</w:t>
      </w:r>
      <w:r w:rsidR="00CC5071" w:rsidRPr="00303E33">
        <w:rPr>
          <w:rFonts w:cstheme="minorHAnsi"/>
          <w:sz w:val="24"/>
          <w:szCs w:val="24"/>
        </w:rPr>
        <w:t>,</w:t>
      </w:r>
      <w:r w:rsidRPr="00303E33">
        <w:rPr>
          <w:rFonts w:cstheme="minorHAnsi"/>
          <w:sz w:val="24"/>
          <w:szCs w:val="24"/>
        </w:rPr>
        <w:t xml:space="preserve">” </w:t>
      </w:r>
      <w:r w:rsidR="00EE029D" w:rsidRPr="00303E33">
        <w:rPr>
          <w:rFonts w:cstheme="minorHAnsi"/>
          <w:sz w:val="24"/>
          <w:szCs w:val="24"/>
        </w:rPr>
        <w:t>Southeast Coastal Conference on Languages and Literature</w:t>
      </w:r>
      <w:r w:rsidR="00003940" w:rsidRPr="00303E33">
        <w:rPr>
          <w:rFonts w:cstheme="minorHAnsi"/>
          <w:sz w:val="24"/>
          <w:szCs w:val="24"/>
        </w:rPr>
        <w:t>.</w:t>
      </w:r>
      <w:r w:rsidR="009212BC" w:rsidRPr="00303E33">
        <w:rPr>
          <w:rFonts w:cstheme="minorHAnsi"/>
          <w:sz w:val="24"/>
          <w:szCs w:val="24"/>
        </w:rPr>
        <w:t xml:space="preserve"> </w:t>
      </w:r>
      <w:r w:rsidR="00DD5A60" w:rsidRPr="00303E33">
        <w:rPr>
          <w:rFonts w:cstheme="minorHAnsi"/>
          <w:sz w:val="24"/>
          <w:szCs w:val="24"/>
        </w:rPr>
        <w:t xml:space="preserve">Savannah, GA, </w:t>
      </w:r>
      <w:r w:rsidR="0076635F" w:rsidRPr="00303E33">
        <w:rPr>
          <w:rFonts w:cstheme="minorHAnsi"/>
          <w:sz w:val="24"/>
          <w:szCs w:val="24"/>
        </w:rPr>
        <w:t>April</w:t>
      </w:r>
      <w:r w:rsidR="00DD5A60" w:rsidRPr="00303E33">
        <w:rPr>
          <w:rFonts w:cstheme="minorHAnsi"/>
          <w:sz w:val="24"/>
          <w:szCs w:val="24"/>
        </w:rPr>
        <w:t xml:space="preserve"> 2019.</w:t>
      </w:r>
    </w:p>
    <w:p w14:paraId="5327DED1" w14:textId="77777777" w:rsidR="00E6503B" w:rsidRPr="00303E33" w:rsidRDefault="00E6503B" w:rsidP="00F56C12">
      <w:pPr>
        <w:spacing w:after="0" w:line="240" w:lineRule="auto"/>
        <w:rPr>
          <w:rFonts w:cstheme="minorHAnsi"/>
          <w:sz w:val="24"/>
          <w:szCs w:val="24"/>
        </w:rPr>
      </w:pPr>
    </w:p>
    <w:p w14:paraId="040E0E8F" w14:textId="01DD0685" w:rsidR="00805981" w:rsidRPr="00303E33" w:rsidRDefault="00805981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03E33">
        <w:rPr>
          <w:rFonts w:cstheme="minorHAnsi"/>
          <w:b/>
          <w:bCs/>
          <w:sz w:val="24"/>
          <w:szCs w:val="24"/>
          <w:u w:val="single"/>
        </w:rPr>
        <w:t>CAMPUS INVOLVEMENT</w:t>
      </w:r>
    </w:p>
    <w:p w14:paraId="174FCA53" w14:textId="7F9130DD" w:rsidR="00805981" w:rsidRPr="0024459E" w:rsidRDefault="00DF3632" w:rsidP="00DF3632">
      <w:pPr>
        <w:tabs>
          <w:tab w:val="right" w:pos="9360"/>
        </w:tabs>
        <w:spacing w:after="0" w:line="240" w:lineRule="auto"/>
        <w:rPr>
          <w:rFonts w:cstheme="minorHAnsi"/>
          <w:sz w:val="24"/>
          <w:szCs w:val="24"/>
        </w:rPr>
      </w:pPr>
      <w:r w:rsidRPr="0024459E">
        <w:rPr>
          <w:rFonts w:cstheme="minorHAnsi"/>
          <w:sz w:val="24"/>
          <w:szCs w:val="24"/>
        </w:rPr>
        <w:t>Cards 4 Freedom</w:t>
      </w:r>
      <w:r w:rsidRPr="0024459E">
        <w:rPr>
          <w:rFonts w:cstheme="minorHAnsi"/>
          <w:sz w:val="24"/>
          <w:szCs w:val="24"/>
        </w:rPr>
        <w:tab/>
      </w:r>
      <w:r w:rsidR="005277F4" w:rsidRPr="0024459E">
        <w:rPr>
          <w:rFonts w:cstheme="minorHAnsi"/>
          <w:sz w:val="24"/>
          <w:szCs w:val="24"/>
        </w:rPr>
        <w:t xml:space="preserve">Aug 2019 – </w:t>
      </w:r>
      <w:r w:rsidR="0024459E" w:rsidRPr="0024459E">
        <w:rPr>
          <w:rFonts w:cstheme="minorHAnsi"/>
          <w:sz w:val="24"/>
          <w:szCs w:val="24"/>
        </w:rPr>
        <w:t>present</w:t>
      </w:r>
    </w:p>
    <w:p w14:paraId="000C90F7" w14:textId="79C1B0B8" w:rsidR="0024459E" w:rsidRPr="0024459E" w:rsidRDefault="0024459E" w:rsidP="00DF3632">
      <w:pPr>
        <w:tabs>
          <w:tab w:val="right" w:pos="9360"/>
        </w:tabs>
        <w:spacing w:after="0" w:line="240" w:lineRule="auto"/>
        <w:rPr>
          <w:rFonts w:cstheme="minorHAnsi"/>
          <w:sz w:val="24"/>
          <w:szCs w:val="24"/>
        </w:rPr>
      </w:pPr>
      <w:r w:rsidRPr="0024459E">
        <w:rPr>
          <w:rFonts w:cstheme="minorHAnsi"/>
          <w:sz w:val="24"/>
          <w:szCs w:val="24"/>
        </w:rPr>
        <w:t>College Mentors for Kids</w:t>
      </w:r>
      <w:r w:rsidRPr="0024459E">
        <w:rPr>
          <w:rFonts w:cstheme="minorHAnsi"/>
          <w:sz w:val="24"/>
          <w:szCs w:val="24"/>
        </w:rPr>
        <w:tab/>
        <w:t>Aug 2018 – April 2019</w:t>
      </w:r>
    </w:p>
    <w:p w14:paraId="0B2F4699" w14:textId="77777777" w:rsidR="00805981" w:rsidRPr="00303E33" w:rsidRDefault="00805981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</w:p>
    <w:p w14:paraId="0D1FA80A" w14:textId="2A514776" w:rsidR="00366D98" w:rsidRPr="00303E33" w:rsidRDefault="00B874B8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03E33">
        <w:rPr>
          <w:rFonts w:cstheme="minorHAnsi"/>
          <w:b/>
          <w:bCs/>
          <w:sz w:val="24"/>
          <w:szCs w:val="24"/>
          <w:u w:val="single"/>
        </w:rPr>
        <w:t xml:space="preserve">HONORS AND AWARDS </w:t>
      </w:r>
    </w:p>
    <w:p w14:paraId="1AEB9AD7" w14:textId="77777777" w:rsidR="003A17B3" w:rsidRDefault="00B25D69" w:rsidP="003A17B3">
      <w:pPr>
        <w:tabs>
          <w:tab w:val="right" w:pos="9360"/>
        </w:tabs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Outstanding Sophomore Student Award</w:t>
      </w:r>
      <w:r w:rsidR="003A17B3">
        <w:rPr>
          <w:rFonts w:cstheme="minorHAnsi"/>
          <w:sz w:val="24"/>
          <w:szCs w:val="24"/>
        </w:rPr>
        <w:tab/>
        <w:t>2020</w:t>
      </w:r>
    </w:p>
    <w:p w14:paraId="5D32789B" w14:textId="731EAA89" w:rsidR="00270686" w:rsidRPr="00303E33" w:rsidRDefault="00270686" w:rsidP="00DC1BE5">
      <w:pPr>
        <w:tabs>
          <w:tab w:val="right" w:pos="9360"/>
        </w:tabs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 xml:space="preserve">Mary Phyllis </w:t>
      </w:r>
      <w:proofErr w:type="spellStart"/>
      <w:r w:rsidRPr="00303E33">
        <w:rPr>
          <w:rFonts w:cstheme="minorHAnsi"/>
          <w:sz w:val="24"/>
          <w:szCs w:val="24"/>
        </w:rPr>
        <w:t>Riedley</w:t>
      </w:r>
      <w:proofErr w:type="spellEnd"/>
      <w:r w:rsidRPr="00303E33">
        <w:rPr>
          <w:rFonts w:cstheme="minorHAnsi"/>
          <w:sz w:val="24"/>
          <w:szCs w:val="24"/>
        </w:rPr>
        <w:t xml:space="preserve"> Scholarship</w:t>
      </w:r>
      <w:r w:rsidR="00DC1BE5">
        <w:rPr>
          <w:rFonts w:cstheme="minorHAnsi"/>
          <w:sz w:val="24"/>
          <w:szCs w:val="24"/>
        </w:rPr>
        <w:tab/>
      </w:r>
      <w:r w:rsidRPr="00303E33">
        <w:rPr>
          <w:rFonts w:cstheme="minorHAnsi"/>
          <w:sz w:val="24"/>
          <w:szCs w:val="24"/>
        </w:rPr>
        <w:t>2020</w:t>
      </w:r>
    </w:p>
    <w:p w14:paraId="481A4C87" w14:textId="35E07CA7" w:rsidR="004E7AE6" w:rsidRPr="00303E33" w:rsidRDefault="00153C4F" w:rsidP="00DC1BE5">
      <w:pPr>
        <w:tabs>
          <w:tab w:val="right" w:pos="9360"/>
        </w:tabs>
        <w:spacing w:after="0" w:line="240" w:lineRule="auto"/>
        <w:rPr>
          <w:rFonts w:cstheme="minorHAnsi"/>
          <w:color w:val="00788A"/>
          <w:sz w:val="45"/>
          <w:szCs w:val="45"/>
        </w:rPr>
      </w:pPr>
      <w:r w:rsidRPr="00303E33">
        <w:rPr>
          <w:rFonts w:cstheme="minorHAnsi"/>
          <w:sz w:val="24"/>
          <w:szCs w:val="24"/>
        </w:rPr>
        <w:t>Harry L. and Cecilia H. Smith Scholarship</w:t>
      </w:r>
      <w:r w:rsidR="00DC1BE5">
        <w:rPr>
          <w:rFonts w:cstheme="minorHAnsi"/>
          <w:sz w:val="24"/>
          <w:szCs w:val="24"/>
        </w:rPr>
        <w:tab/>
      </w:r>
      <w:r w:rsidRPr="00303E33">
        <w:rPr>
          <w:rFonts w:cstheme="minorHAnsi"/>
          <w:sz w:val="24"/>
          <w:szCs w:val="24"/>
        </w:rPr>
        <w:t>2019</w:t>
      </w:r>
    </w:p>
    <w:p w14:paraId="3151F7BC" w14:textId="3099B17A" w:rsidR="008D1622" w:rsidRPr="00303E33" w:rsidRDefault="008D1622" w:rsidP="00F56C12">
      <w:pPr>
        <w:spacing w:after="0" w:line="240" w:lineRule="auto"/>
        <w:rPr>
          <w:rFonts w:cstheme="minorHAnsi"/>
          <w:sz w:val="24"/>
          <w:szCs w:val="24"/>
        </w:rPr>
      </w:pPr>
    </w:p>
    <w:p w14:paraId="4B1B1A20" w14:textId="04017879" w:rsidR="00B41801" w:rsidRPr="00931376" w:rsidRDefault="00B874B8" w:rsidP="00931376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03E33">
        <w:rPr>
          <w:rFonts w:cstheme="minorHAnsi"/>
          <w:b/>
          <w:bCs/>
          <w:sz w:val="24"/>
          <w:szCs w:val="24"/>
          <w:u w:val="single"/>
        </w:rPr>
        <w:t xml:space="preserve">PROFESSIONAL MEMBERSHIPS </w:t>
      </w:r>
    </w:p>
    <w:p w14:paraId="563712BB" w14:textId="6AC2B9E1" w:rsidR="00B41801" w:rsidRPr="00303E33" w:rsidRDefault="00B874B8" w:rsidP="00615A4C">
      <w:pPr>
        <w:tabs>
          <w:tab w:val="right" w:pos="9360"/>
        </w:tabs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>American Literature Association (ALA)</w:t>
      </w:r>
      <w:r w:rsidR="0054176E">
        <w:rPr>
          <w:rFonts w:cstheme="minorHAnsi"/>
          <w:sz w:val="24"/>
          <w:szCs w:val="24"/>
        </w:rPr>
        <w:t xml:space="preserve"> (Student member)</w:t>
      </w:r>
      <w:r w:rsidR="001F3FC7">
        <w:rPr>
          <w:rFonts w:cstheme="minorHAnsi"/>
          <w:sz w:val="24"/>
          <w:szCs w:val="24"/>
        </w:rPr>
        <w:tab/>
      </w:r>
      <w:r w:rsidR="0054176E">
        <w:rPr>
          <w:rFonts w:cstheme="minorHAnsi"/>
          <w:sz w:val="24"/>
          <w:szCs w:val="24"/>
        </w:rPr>
        <w:t xml:space="preserve">2020 </w:t>
      </w:r>
      <w:r w:rsidR="0054176E" w:rsidRPr="0024459E">
        <w:rPr>
          <w:rFonts w:cstheme="minorHAnsi"/>
          <w:sz w:val="24"/>
          <w:szCs w:val="24"/>
        </w:rPr>
        <w:t>–</w:t>
      </w:r>
      <w:r w:rsidR="001F3FC7" w:rsidRPr="0024459E">
        <w:rPr>
          <w:rFonts w:cstheme="minorHAnsi"/>
          <w:sz w:val="24"/>
          <w:szCs w:val="24"/>
        </w:rPr>
        <w:t xml:space="preserve"> </w:t>
      </w:r>
      <w:r w:rsidR="001F3FC7">
        <w:rPr>
          <w:rFonts w:cstheme="minorHAnsi"/>
          <w:sz w:val="24"/>
          <w:szCs w:val="24"/>
        </w:rPr>
        <w:t>p</w:t>
      </w:r>
      <w:r w:rsidR="00615A4C">
        <w:rPr>
          <w:rFonts w:cstheme="minorHAnsi"/>
          <w:sz w:val="24"/>
          <w:szCs w:val="24"/>
        </w:rPr>
        <w:t>resent</w:t>
      </w:r>
    </w:p>
    <w:p w14:paraId="08CDD827" w14:textId="70A6CB9D" w:rsidR="003016DF" w:rsidRPr="00303E33" w:rsidRDefault="00B874B8" w:rsidP="004510BD">
      <w:pPr>
        <w:tabs>
          <w:tab w:val="right" w:pos="9360"/>
        </w:tabs>
        <w:spacing w:after="0" w:line="240" w:lineRule="auto"/>
        <w:rPr>
          <w:rFonts w:cstheme="minorHAnsi"/>
          <w:sz w:val="24"/>
          <w:szCs w:val="24"/>
        </w:rPr>
      </w:pPr>
      <w:r w:rsidRPr="00303E33">
        <w:rPr>
          <w:rFonts w:cstheme="minorHAnsi"/>
          <w:sz w:val="24"/>
          <w:szCs w:val="24"/>
        </w:rPr>
        <w:t xml:space="preserve">Society for the Study of </w:t>
      </w:r>
      <w:r w:rsidR="003016DF" w:rsidRPr="00303E33">
        <w:rPr>
          <w:rFonts w:cstheme="minorHAnsi"/>
          <w:sz w:val="24"/>
          <w:szCs w:val="24"/>
        </w:rPr>
        <w:t>English</w:t>
      </w:r>
      <w:r w:rsidRPr="00303E33">
        <w:rPr>
          <w:rFonts w:cstheme="minorHAnsi"/>
          <w:sz w:val="24"/>
          <w:szCs w:val="24"/>
        </w:rPr>
        <w:t xml:space="preserve"> Literature </w:t>
      </w:r>
      <w:r w:rsidR="0054176E">
        <w:rPr>
          <w:rFonts w:cstheme="minorHAnsi"/>
          <w:sz w:val="24"/>
          <w:szCs w:val="24"/>
        </w:rPr>
        <w:t>(Student member)</w:t>
      </w:r>
      <w:r w:rsidR="004510BD">
        <w:rPr>
          <w:rFonts w:cstheme="minorHAnsi"/>
          <w:sz w:val="24"/>
          <w:szCs w:val="24"/>
        </w:rPr>
        <w:tab/>
        <w:t>2019</w:t>
      </w:r>
      <w:r w:rsidR="004510BD" w:rsidRPr="0024459E">
        <w:rPr>
          <w:rFonts w:cstheme="minorHAnsi"/>
          <w:sz w:val="24"/>
          <w:szCs w:val="24"/>
        </w:rPr>
        <w:t xml:space="preserve">– </w:t>
      </w:r>
      <w:r w:rsidR="004510BD">
        <w:rPr>
          <w:rFonts w:cstheme="minorHAnsi"/>
          <w:sz w:val="24"/>
          <w:szCs w:val="24"/>
        </w:rPr>
        <w:t>present</w:t>
      </w:r>
    </w:p>
    <w:p w14:paraId="11DDFD36" w14:textId="77777777" w:rsidR="00E6503B" w:rsidRPr="00303E33" w:rsidRDefault="00E6503B" w:rsidP="00F56C12">
      <w:pPr>
        <w:spacing w:after="0" w:line="240" w:lineRule="auto"/>
        <w:rPr>
          <w:rFonts w:cstheme="minorHAnsi"/>
          <w:sz w:val="24"/>
          <w:szCs w:val="24"/>
        </w:rPr>
      </w:pPr>
    </w:p>
    <w:p w14:paraId="56C80321" w14:textId="68A4E6A7" w:rsidR="00040813" w:rsidRPr="00303E33" w:rsidRDefault="00B874B8" w:rsidP="00F56C1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03E33">
        <w:rPr>
          <w:rFonts w:cstheme="minorHAnsi"/>
          <w:b/>
          <w:bCs/>
          <w:sz w:val="24"/>
          <w:szCs w:val="24"/>
          <w:u w:val="single"/>
        </w:rPr>
        <w:t>REFERENC</w:t>
      </w:r>
      <w:r w:rsidR="0028581D" w:rsidRPr="00303E33">
        <w:rPr>
          <w:rFonts w:cstheme="minorHAnsi"/>
          <w:b/>
          <w:bCs/>
          <w:sz w:val="24"/>
          <w:szCs w:val="24"/>
          <w:u w:val="single"/>
        </w:rPr>
        <w:t>ES</w:t>
      </w:r>
    </w:p>
    <w:p w14:paraId="098A5F2C" w14:textId="75C2F9D3" w:rsidR="00D96C21" w:rsidRDefault="6187D48D" w:rsidP="6187D48D">
      <w:pPr>
        <w:spacing w:after="0" w:line="240" w:lineRule="auto"/>
        <w:ind w:left="360" w:hanging="360"/>
        <w:rPr>
          <w:sz w:val="24"/>
          <w:szCs w:val="24"/>
        </w:rPr>
      </w:pPr>
      <w:r w:rsidRPr="6187D48D">
        <w:rPr>
          <w:sz w:val="24"/>
          <w:szCs w:val="24"/>
        </w:rPr>
        <w:t>Dr. David Smith, Associate Professor of English, University of Louisville</w:t>
      </w:r>
    </w:p>
    <w:p w14:paraId="4BF39088" w14:textId="775F260D" w:rsidR="009A4666" w:rsidRDefault="009A4666" w:rsidP="20659E2B">
      <w:pPr>
        <w:spacing w:after="0" w:line="240" w:lineRule="auto"/>
        <w:ind w:left="360" w:hanging="360"/>
        <w:rPr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20659E2B">
        <w:rPr>
          <w:sz w:val="24"/>
          <w:szCs w:val="24"/>
        </w:rPr>
        <w:t>(502) 852-0000, david.smith@louisville.edu</w:t>
      </w:r>
    </w:p>
    <w:p w14:paraId="50CBD6EF" w14:textId="2420C221" w:rsidR="004244DF" w:rsidRPr="00303E33" w:rsidRDefault="6187D48D" w:rsidP="6187D48D">
      <w:pPr>
        <w:spacing w:after="0" w:line="240" w:lineRule="auto"/>
        <w:ind w:left="360" w:hanging="360"/>
        <w:rPr>
          <w:sz w:val="24"/>
          <w:szCs w:val="24"/>
        </w:rPr>
      </w:pPr>
      <w:r w:rsidRPr="6187D48D">
        <w:rPr>
          <w:sz w:val="24"/>
          <w:szCs w:val="24"/>
        </w:rPr>
        <w:t xml:space="preserve">Dr. Karen Johnson, Associate Professor of English, University of Louisville </w:t>
      </w:r>
    </w:p>
    <w:p w14:paraId="29CDDB98" w14:textId="6E0F62ED" w:rsidR="00270E50" w:rsidRDefault="6187D48D" w:rsidP="6187D48D">
      <w:pPr>
        <w:spacing w:after="0" w:line="240" w:lineRule="auto"/>
        <w:ind w:left="360"/>
        <w:rPr>
          <w:sz w:val="24"/>
          <w:szCs w:val="24"/>
        </w:rPr>
      </w:pPr>
      <w:r w:rsidRPr="6187D48D">
        <w:rPr>
          <w:sz w:val="24"/>
          <w:szCs w:val="24"/>
        </w:rPr>
        <w:t xml:space="preserve">(502) 852-0000, </w:t>
      </w:r>
      <w:hyperlink r:id="rId6">
        <w:r w:rsidRPr="6187D48D">
          <w:rPr>
            <w:sz w:val="24"/>
            <w:szCs w:val="24"/>
          </w:rPr>
          <w:t>karen.johnson@louisville.edu</w:t>
        </w:r>
      </w:hyperlink>
      <w:r w:rsidRPr="6187D48D">
        <w:rPr>
          <w:sz w:val="24"/>
          <w:szCs w:val="24"/>
        </w:rPr>
        <w:t xml:space="preserve"> </w:t>
      </w:r>
    </w:p>
    <w:p w14:paraId="4B6FE03B" w14:textId="2521CC38" w:rsidR="00D96C21" w:rsidRDefault="6187D48D" w:rsidP="6187D48D">
      <w:pPr>
        <w:spacing w:after="0" w:line="240" w:lineRule="auto"/>
        <w:ind w:left="360" w:hanging="360"/>
        <w:rPr>
          <w:sz w:val="24"/>
          <w:szCs w:val="24"/>
        </w:rPr>
      </w:pPr>
      <w:r w:rsidRPr="6187D48D">
        <w:rPr>
          <w:sz w:val="24"/>
          <w:szCs w:val="24"/>
        </w:rPr>
        <w:t>Dr. Sarah Jones, Assistant Professor (Term) of English, University of Louisville</w:t>
      </w:r>
    </w:p>
    <w:p w14:paraId="78341491" w14:textId="7EC7A19E" w:rsidR="0097046F" w:rsidRDefault="0097046F" w:rsidP="3F292568">
      <w:pPr>
        <w:spacing w:after="0" w:line="240" w:lineRule="auto"/>
        <w:ind w:left="360" w:hanging="360"/>
        <w:rPr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6187D48D">
        <w:rPr>
          <w:sz w:val="24"/>
          <w:szCs w:val="24"/>
        </w:rPr>
        <w:t xml:space="preserve">(502) 852-0000, </w:t>
      </w:r>
      <w:hyperlink r:id="rId7">
        <w:r w:rsidR="3F292568" w:rsidRPr="3F292568">
          <w:rPr>
            <w:rStyle w:val="Hyperlink"/>
            <w:sz w:val="24"/>
            <w:szCs w:val="24"/>
          </w:rPr>
          <w:t>sarah.jones@louisville.edu</w:t>
        </w:r>
      </w:hyperlink>
    </w:p>
    <w:p w14:paraId="4C7CE3E6" w14:textId="79DEDAB1" w:rsidR="0097046F" w:rsidRDefault="0097046F" w:rsidP="3F292568">
      <w:pPr>
        <w:spacing w:after="0" w:line="240" w:lineRule="auto"/>
        <w:ind w:left="360" w:hanging="360"/>
        <w:rPr>
          <w:sz w:val="24"/>
          <w:szCs w:val="24"/>
        </w:rPr>
      </w:pPr>
    </w:p>
    <w:p w14:paraId="1585CAFF" w14:textId="7D0436C2" w:rsidR="46C8D909" w:rsidRDefault="46C8D909" w:rsidP="46C8D909">
      <w:pPr>
        <w:spacing w:after="0" w:line="240" w:lineRule="auto"/>
        <w:ind w:left="360" w:hanging="360"/>
        <w:rPr>
          <w:sz w:val="24"/>
          <w:szCs w:val="24"/>
        </w:rPr>
      </w:pPr>
    </w:p>
    <w:p w14:paraId="4B2B3287" w14:textId="59D94201" w:rsidR="46C8D909" w:rsidRDefault="46C8D909" w:rsidP="46C8D909">
      <w:pPr>
        <w:spacing w:after="0" w:line="240" w:lineRule="auto"/>
        <w:ind w:left="360" w:hanging="360"/>
        <w:rPr>
          <w:sz w:val="24"/>
          <w:szCs w:val="24"/>
        </w:rPr>
      </w:pPr>
    </w:p>
    <w:p w14:paraId="3444BA59" w14:textId="57D4062B" w:rsidR="46C8D909" w:rsidRDefault="46C8D909" w:rsidP="46C8D909">
      <w:pPr>
        <w:spacing w:after="0" w:line="240" w:lineRule="auto"/>
        <w:ind w:left="360" w:hanging="360"/>
        <w:rPr>
          <w:sz w:val="24"/>
          <w:szCs w:val="24"/>
        </w:rPr>
      </w:pPr>
    </w:p>
    <w:p w14:paraId="7AE4A57E" w14:textId="533DE45E" w:rsidR="46C8D909" w:rsidRDefault="46C8D909" w:rsidP="46C8D909">
      <w:pPr>
        <w:spacing w:after="0" w:line="240" w:lineRule="auto"/>
        <w:ind w:left="360" w:hanging="360"/>
        <w:rPr>
          <w:sz w:val="24"/>
          <w:szCs w:val="24"/>
        </w:rPr>
      </w:pPr>
    </w:p>
    <w:p w14:paraId="086EDD51" w14:textId="202D26DF" w:rsidR="00972FF5" w:rsidRDefault="00972FF5" w:rsidP="46C8D909">
      <w:pPr>
        <w:spacing w:after="0" w:line="240" w:lineRule="auto"/>
        <w:ind w:left="360" w:hanging="360"/>
        <w:rPr>
          <w:sz w:val="24"/>
          <w:szCs w:val="24"/>
        </w:rPr>
      </w:pPr>
    </w:p>
    <w:p w14:paraId="7F39068F" w14:textId="49BD9C14" w:rsidR="00972FF5" w:rsidRDefault="00972FF5" w:rsidP="46C8D909">
      <w:pPr>
        <w:spacing w:after="0" w:line="240" w:lineRule="auto"/>
        <w:ind w:left="360" w:hanging="360"/>
        <w:rPr>
          <w:sz w:val="24"/>
          <w:szCs w:val="24"/>
        </w:rPr>
      </w:pPr>
    </w:p>
    <w:p w14:paraId="4A4543F1" w14:textId="77777777" w:rsidR="00972FF5" w:rsidRDefault="00972FF5" w:rsidP="46C8D909">
      <w:pPr>
        <w:spacing w:after="0" w:line="240" w:lineRule="auto"/>
        <w:ind w:left="360" w:hanging="360"/>
        <w:rPr>
          <w:sz w:val="24"/>
          <w:szCs w:val="24"/>
        </w:rPr>
      </w:pPr>
    </w:p>
    <w:p w14:paraId="13667129" w14:textId="1967095A" w:rsidR="0097046F" w:rsidRPr="005B0097" w:rsidRDefault="3F292568" w:rsidP="00972FF5">
      <w:pPr>
        <w:spacing w:after="0" w:line="240" w:lineRule="auto"/>
        <w:ind w:left="360" w:hanging="360"/>
        <w:jc w:val="right"/>
        <w:rPr>
          <w:sz w:val="18"/>
          <w:szCs w:val="18"/>
        </w:rPr>
      </w:pPr>
      <w:r w:rsidRPr="005B0097">
        <w:rPr>
          <w:sz w:val="18"/>
          <w:szCs w:val="18"/>
        </w:rPr>
        <w:t xml:space="preserve">Rev. </w:t>
      </w:r>
      <w:r w:rsidR="005B0097" w:rsidRPr="005B0097">
        <w:rPr>
          <w:sz w:val="18"/>
          <w:szCs w:val="18"/>
        </w:rPr>
        <w:t>8</w:t>
      </w:r>
      <w:r w:rsidRPr="005B0097">
        <w:rPr>
          <w:sz w:val="18"/>
          <w:szCs w:val="18"/>
        </w:rPr>
        <w:t>/2022</w:t>
      </w:r>
    </w:p>
    <w:sectPr w:rsidR="0097046F" w:rsidRPr="005B00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erif">
    <w:altName w:val="Noto Serif"/>
    <w:charset w:val="00"/>
    <w:family w:val="roman"/>
    <w:pitch w:val="variable"/>
    <w:sig w:usb0="E00002FF" w:usb1="500078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D2375"/>
    <w:multiLevelType w:val="hybridMultilevel"/>
    <w:tmpl w:val="F8CC5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05835"/>
    <w:multiLevelType w:val="hybridMultilevel"/>
    <w:tmpl w:val="5A0E5570"/>
    <w:lvl w:ilvl="0" w:tplc="3D1A9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F05F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2C36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6815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528C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E0CC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24D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A26E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A07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322CAF"/>
    <w:multiLevelType w:val="hybridMultilevel"/>
    <w:tmpl w:val="DA3EF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36D35"/>
    <w:multiLevelType w:val="hybridMultilevel"/>
    <w:tmpl w:val="8DC68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377A34"/>
    <w:multiLevelType w:val="multilevel"/>
    <w:tmpl w:val="E06EA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C46A44"/>
    <w:multiLevelType w:val="multilevel"/>
    <w:tmpl w:val="02F23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9F32546"/>
    <w:multiLevelType w:val="hybridMultilevel"/>
    <w:tmpl w:val="2AECE6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93008654">
    <w:abstractNumId w:val="1"/>
  </w:num>
  <w:num w:numId="2" w16cid:durableId="507914398">
    <w:abstractNumId w:val="4"/>
  </w:num>
  <w:num w:numId="3" w16cid:durableId="722024527">
    <w:abstractNumId w:val="6"/>
  </w:num>
  <w:num w:numId="4" w16cid:durableId="1336880926">
    <w:abstractNumId w:val="3"/>
  </w:num>
  <w:num w:numId="5" w16cid:durableId="1978878665">
    <w:abstractNumId w:val="5"/>
  </w:num>
  <w:num w:numId="6" w16cid:durableId="372273290">
    <w:abstractNumId w:val="0"/>
  </w:num>
  <w:num w:numId="7" w16cid:durableId="8999053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tjQ1M7U0tTC1tDRU0lEKTi0uzszPAykwrAUAGh0ApiwAAAA="/>
  </w:docVars>
  <w:rsids>
    <w:rsidRoot w:val="00B874B8"/>
    <w:rsid w:val="00003940"/>
    <w:rsid w:val="00004924"/>
    <w:rsid w:val="0001698E"/>
    <w:rsid w:val="00020003"/>
    <w:rsid w:val="00032C76"/>
    <w:rsid w:val="00033A0B"/>
    <w:rsid w:val="00040813"/>
    <w:rsid w:val="00040BB6"/>
    <w:rsid w:val="000431FA"/>
    <w:rsid w:val="000468E0"/>
    <w:rsid w:val="000509F4"/>
    <w:rsid w:val="00057F09"/>
    <w:rsid w:val="0006545C"/>
    <w:rsid w:val="00073784"/>
    <w:rsid w:val="000866C2"/>
    <w:rsid w:val="000C1324"/>
    <w:rsid w:val="000C4F16"/>
    <w:rsid w:val="000C714A"/>
    <w:rsid w:val="000F06A0"/>
    <w:rsid w:val="00101B4E"/>
    <w:rsid w:val="00105DA4"/>
    <w:rsid w:val="00127904"/>
    <w:rsid w:val="00140642"/>
    <w:rsid w:val="00153C4F"/>
    <w:rsid w:val="001566A0"/>
    <w:rsid w:val="00172611"/>
    <w:rsid w:val="0017302C"/>
    <w:rsid w:val="001817D4"/>
    <w:rsid w:val="001853FB"/>
    <w:rsid w:val="00185AEA"/>
    <w:rsid w:val="001A2E93"/>
    <w:rsid w:val="001A7557"/>
    <w:rsid w:val="001C74E0"/>
    <w:rsid w:val="001D010A"/>
    <w:rsid w:val="001E0993"/>
    <w:rsid w:val="001E7DCE"/>
    <w:rsid w:val="001F3FC7"/>
    <w:rsid w:val="001F7CCF"/>
    <w:rsid w:val="00200AC5"/>
    <w:rsid w:val="00215C85"/>
    <w:rsid w:val="00230685"/>
    <w:rsid w:val="00231F71"/>
    <w:rsid w:val="0024459E"/>
    <w:rsid w:val="00251F24"/>
    <w:rsid w:val="00265B6A"/>
    <w:rsid w:val="00270686"/>
    <w:rsid w:val="00270E50"/>
    <w:rsid w:val="0027458D"/>
    <w:rsid w:val="0028581D"/>
    <w:rsid w:val="002943B8"/>
    <w:rsid w:val="00297E1B"/>
    <w:rsid w:val="002C5EE6"/>
    <w:rsid w:val="003016DF"/>
    <w:rsid w:val="00303544"/>
    <w:rsid w:val="00303E33"/>
    <w:rsid w:val="00310F14"/>
    <w:rsid w:val="00315CEA"/>
    <w:rsid w:val="00342E3C"/>
    <w:rsid w:val="00366499"/>
    <w:rsid w:val="00366D98"/>
    <w:rsid w:val="00372567"/>
    <w:rsid w:val="00382180"/>
    <w:rsid w:val="00396ECC"/>
    <w:rsid w:val="003A17B3"/>
    <w:rsid w:val="003A27C5"/>
    <w:rsid w:val="003A6AD7"/>
    <w:rsid w:val="003B47FA"/>
    <w:rsid w:val="003C4F70"/>
    <w:rsid w:val="003C6934"/>
    <w:rsid w:val="003E592E"/>
    <w:rsid w:val="003E77DE"/>
    <w:rsid w:val="004244DF"/>
    <w:rsid w:val="00430547"/>
    <w:rsid w:val="00432D22"/>
    <w:rsid w:val="00446E82"/>
    <w:rsid w:val="004500E3"/>
    <w:rsid w:val="004510BD"/>
    <w:rsid w:val="00474666"/>
    <w:rsid w:val="004A7600"/>
    <w:rsid w:val="004C2CD8"/>
    <w:rsid w:val="004D4F31"/>
    <w:rsid w:val="004E4420"/>
    <w:rsid w:val="004E7AE6"/>
    <w:rsid w:val="004F06A3"/>
    <w:rsid w:val="004F6BD3"/>
    <w:rsid w:val="005064F1"/>
    <w:rsid w:val="00517C4D"/>
    <w:rsid w:val="00520424"/>
    <w:rsid w:val="005277F4"/>
    <w:rsid w:val="00532016"/>
    <w:rsid w:val="0054176E"/>
    <w:rsid w:val="00555988"/>
    <w:rsid w:val="00560045"/>
    <w:rsid w:val="005654A2"/>
    <w:rsid w:val="005906A4"/>
    <w:rsid w:val="005B0097"/>
    <w:rsid w:val="005B7A30"/>
    <w:rsid w:val="005C7409"/>
    <w:rsid w:val="006015BA"/>
    <w:rsid w:val="006127F0"/>
    <w:rsid w:val="00615A4C"/>
    <w:rsid w:val="00642A0F"/>
    <w:rsid w:val="00645215"/>
    <w:rsid w:val="0065367E"/>
    <w:rsid w:val="00662FD1"/>
    <w:rsid w:val="006654C2"/>
    <w:rsid w:val="00682CAF"/>
    <w:rsid w:val="006913B4"/>
    <w:rsid w:val="006B15A5"/>
    <w:rsid w:val="006C5195"/>
    <w:rsid w:val="006D7130"/>
    <w:rsid w:val="006F23F1"/>
    <w:rsid w:val="006F6AD2"/>
    <w:rsid w:val="0070514D"/>
    <w:rsid w:val="00711733"/>
    <w:rsid w:val="007317FE"/>
    <w:rsid w:val="00735246"/>
    <w:rsid w:val="0076635F"/>
    <w:rsid w:val="00775E88"/>
    <w:rsid w:val="00785904"/>
    <w:rsid w:val="00795225"/>
    <w:rsid w:val="007A5B92"/>
    <w:rsid w:val="007B6A10"/>
    <w:rsid w:val="007C1E12"/>
    <w:rsid w:val="007D6CEC"/>
    <w:rsid w:val="007E6045"/>
    <w:rsid w:val="008045AC"/>
    <w:rsid w:val="00805981"/>
    <w:rsid w:val="00811891"/>
    <w:rsid w:val="008216F3"/>
    <w:rsid w:val="00840FD0"/>
    <w:rsid w:val="00872715"/>
    <w:rsid w:val="008A2AA4"/>
    <w:rsid w:val="008A2B23"/>
    <w:rsid w:val="008B524E"/>
    <w:rsid w:val="008B5CBE"/>
    <w:rsid w:val="008C720D"/>
    <w:rsid w:val="008D12D1"/>
    <w:rsid w:val="008D1622"/>
    <w:rsid w:val="008D1C91"/>
    <w:rsid w:val="008D2AD0"/>
    <w:rsid w:val="008E4DF6"/>
    <w:rsid w:val="008E5FCD"/>
    <w:rsid w:val="008E7810"/>
    <w:rsid w:val="00914F01"/>
    <w:rsid w:val="009212BC"/>
    <w:rsid w:val="00931376"/>
    <w:rsid w:val="0093352A"/>
    <w:rsid w:val="009339FE"/>
    <w:rsid w:val="00943255"/>
    <w:rsid w:val="0097046F"/>
    <w:rsid w:val="00972FF5"/>
    <w:rsid w:val="0097397E"/>
    <w:rsid w:val="00974F1C"/>
    <w:rsid w:val="00977291"/>
    <w:rsid w:val="009A4666"/>
    <w:rsid w:val="009A78DB"/>
    <w:rsid w:val="009B7F30"/>
    <w:rsid w:val="009F4FF9"/>
    <w:rsid w:val="00A0322D"/>
    <w:rsid w:val="00A157A2"/>
    <w:rsid w:val="00A41FCC"/>
    <w:rsid w:val="00A57AE9"/>
    <w:rsid w:val="00A70C8F"/>
    <w:rsid w:val="00A90A1D"/>
    <w:rsid w:val="00A92FE7"/>
    <w:rsid w:val="00A967C6"/>
    <w:rsid w:val="00AD0C3C"/>
    <w:rsid w:val="00AD7A7F"/>
    <w:rsid w:val="00AE673C"/>
    <w:rsid w:val="00B04477"/>
    <w:rsid w:val="00B149CC"/>
    <w:rsid w:val="00B24489"/>
    <w:rsid w:val="00B25D69"/>
    <w:rsid w:val="00B41801"/>
    <w:rsid w:val="00B55D42"/>
    <w:rsid w:val="00B6727C"/>
    <w:rsid w:val="00B874B8"/>
    <w:rsid w:val="00B9019B"/>
    <w:rsid w:val="00BA08AA"/>
    <w:rsid w:val="00BA11F0"/>
    <w:rsid w:val="00BA1661"/>
    <w:rsid w:val="00BA16FC"/>
    <w:rsid w:val="00BC450F"/>
    <w:rsid w:val="00BD0CEA"/>
    <w:rsid w:val="00C23EE4"/>
    <w:rsid w:val="00C24133"/>
    <w:rsid w:val="00C24B24"/>
    <w:rsid w:val="00C26C75"/>
    <w:rsid w:val="00C329F2"/>
    <w:rsid w:val="00C67D60"/>
    <w:rsid w:val="00C74513"/>
    <w:rsid w:val="00C8436D"/>
    <w:rsid w:val="00CA2DA4"/>
    <w:rsid w:val="00CA5186"/>
    <w:rsid w:val="00CA6A55"/>
    <w:rsid w:val="00CB023F"/>
    <w:rsid w:val="00CB706A"/>
    <w:rsid w:val="00CC0EF3"/>
    <w:rsid w:val="00CC5071"/>
    <w:rsid w:val="00CC6262"/>
    <w:rsid w:val="00CC6A96"/>
    <w:rsid w:val="00CD563E"/>
    <w:rsid w:val="00CE2F99"/>
    <w:rsid w:val="00CF1505"/>
    <w:rsid w:val="00CF49E4"/>
    <w:rsid w:val="00D130D4"/>
    <w:rsid w:val="00D142AE"/>
    <w:rsid w:val="00D1455E"/>
    <w:rsid w:val="00D252AA"/>
    <w:rsid w:val="00D44B07"/>
    <w:rsid w:val="00D45FD0"/>
    <w:rsid w:val="00D5480A"/>
    <w:rsid w:val="00D61D5B"/>
    <w:rsid w:val="00D82CA9"/>
    <w:rsid w:val="00D87290"/>
    <w:rsid w:val="00D96C21"/>
    <w:rsid w:val="00DA002C"/>
    <w:rsid w:val="00DA0D02"/>
    <w:rsid w:val="00DA3805"/>
    <w:rsid w:val="00DB7304"/>
    <w:rsid w:val="00DC1BE5"/>
    <w:rsid w:val="00DD5A60"/>
    <w:rsid w:val="00DF3632"/>
    <w:rsid w:val="00E21D7F"/>
    <w:rsid w:val="00E46278"/>
    <w:rsid w:val="00E6503B"/>
    <w:rsid w:val="00E73C1E"/>
    <w:rsid w:val="00E958D8"/>
    <w:rsid w:val="00EB1C83"/>
    <w:rsid w:val="00EB7511"/>
    <w:rsid w:val="00EC4460"/>
    <w:rsid w:val="00EE029D"/>
    <w:rsid w:val="00F008A3"/>
    <w:rsid w:val="00F215A1"/>
    <w:rsid w:val="00F4557D"/>
    <w:rsid w:val="00F45C44"/>
    <w:rsid w:val="00F52C29"/>
    <w:rsid w:val="00F54A9F"/>
    <w:rsid w:val="00F56C12"/>
    <w:rsid w:val="00F64776"/>
    <w:rsid w:val="00F72768"/>
    <w:rsid w:val="00F9122D"/>
    <w:rsid w:val="00F97F0C"/>
    <w:rsid w:val="00FA0FB2"/>
    <w:rsid w:val="00FB51CD"/>
    <w:rsid w:val="00FB54C8"/>
    <w:rsid w:val="00FD0E72"/>
    <w:rsid w:val="00FD372B"/>
    <w:rsid w:val="00FF0B17"/>
    <w:rsid w:val="1134F1DB"/>
    <w:rsid w:val="141D5143"/>
    <w:rsid w:val="1AC2ABC4"/>
    <w:rsid w:val="1B0374CE"/>
    <w:rsid w:val="1BE6F80E"/>
    <w:rsid w:val="20659E2B"/>
    <w:rsid w:val="225736AC"/>
    <w:rsid w:val="315DAD9A"/>
    <w:rsid w:val="37E6E0C9"/>
    <w:rsid w:val="3E592142"/>
    <w:rsid w:val="3F292568"/>
    <w:rsid w:val="442B9BE2"/>
    <w:rsid w:val="46C8D909"/>
    <w:rsid w:val="523DB865"/>
    <w:rsid w:val="6187D48D"/>
    <w:rsid w:val="63CC302B"/>
    <w:rsid w:val="6C105AFD"/>
    <w:rsid w:val="6DC61D09"/>
    <w:rsid w:val="6DE56B89"/>
    <w:rsid w:val="70A10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84A71"/>
  <w15:chartTrackingRefBased/>
  <w15:docId w15:val="{C2DDF2D3-B6F2-4292-8655-BE12F3B8A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215A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08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081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853FB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F215A1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5C74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74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74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4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740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5480A"/>
    <w:pPr>
      <w:ind w:left="720"/>
      <w:contextualSpacing/>
    </w:pPr>
  </w:style>
  <w:style w:type="paragraph" w:customStyle="1" w:styleId="rich-text-component">
    <w:name w:val="rich-text-component"/>
    <w:basedOn w:val="Normal"/>
    <w:rsid w:val="00CC0E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ss-qrwco2">
    <w:name w:val="css-qrwco2"/>
    <w:basedOn w:val="DefaultParagraphFont"/>
    <w:rsid w:val="00CC0E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arah.jones@louisville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aren.hadley@louisville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Aus21</b:Tag>
    <b:SourceType>Book</b:SourceType>
    <b:Guid>{D2C34A3D-7F58-46EE-88D0-D6AA4E3A1CCE}</b:Guid>
    <b:Author>
      <b:Author>
        <b:NameList>
          <b:Person>
            <b:Last>Austen</b:Last>
            <b:First>J.,</b:First>
            <b:Middle>Boston, K. and Heakin, E.</b:Middle>
          </b:Person>
        </b:NameList>
      </b:Author>
    </b:Author>
    <b:Title>Writers of the Regency Period</b:Title>
    <b:Year>2021</b:Year>
    <b:City>Louisville</b:City>
    <b:Publisher>University of Louisville Press</b:Publisher>
    <b:RefOrder>1</b:RefOrder>
  </b:Source>
</b:Sources>
</file>

<file path=customXml/itemProps1.xml><?xml version="1.0" encoding="utf-8"?>
<ds:datastoreItem xmlns:ds="http://schemas.openxmlformats.org/officeDocument/2006/customXml" ds:itemID="{24F7CAFE-16F2-4850-8C53-B03B64DD9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08</Words>
  <Characters>2898</Characters>
  <Application>Microsoft Office Word</Application>
  <DocSecurity>0</DocSecurity>
  <Lines>24</Lines>
  <Paragraphs>6</Paragraphs>
  <ScaleCrop>false</ScaleCrop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boston16@gmail.com</dc:creator>
  <cp:keywords/>
  <dc:description/>
  <cp:lastModifiedBy>Fletcher,William S</cp:lastModifiedBy>
  <cp:revision>4</cp:revision>
  <dcterms:created xsi:type="dcterms:W3CDTF">2022-08-12T00:14:00Z</dcterms:created>
  <dcterms:modified xsi:type="dcterms:W3CDTF">2022-08-12T00:59:00Z</dcterms:modified>
</cp:coreProperties>
</file>